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2D5B" w:rsidRDefault="009E2D5B" w:rsidP="00315BB4">
      <w:pPr>
        <w:pStyle w:val="BodyText"/>
        <w:spacing w:before="240"/>
        <w:jc w:val="both"/>
        <w:rPr>
          <w:sz w:val="23"/>
        </w:rPr>
      </w:pPr>
    </w:p>
    <w:p w:rsidR="009E2D5B" w:rsidRPr="00214908" w:rsidRDefault="00BC0C2A" w:rsidP="00214908">
      <w:pPr>
        <w:pStyle w:val="BodyText"/>
        <w:spacing w:before="240"/>
        <w:ind w:left="3218" w:right="3216"/>
        <w:jc w:val="center"/>
      </w:pPr>
      <w:r>
        <w:t>INTERNAL ASSIGNMENT SET-II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SESSION</w:t>
      </w:r>
      <w:r w:rsidRPr="00DF63D3">
        <w:rPr>
          <w:sz w:val="27"/>
        </w:rPr>
        <w:tab/>
        <w:t>FEB/MAR 2021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PROGRAMME</w:t>
      </w:r>
      <w:r w:rsidRPr="00DF63D3">
        <w:rPr>
          <w:sz w:val="27"/>
        </w:rPr>
        <w:tab/>
        <w:t>BACHELOR OF BUSINESS ADMINISTRATION (BBA)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SEMESTER</w:t>
      </w:r>
      <w:r w:rsidRPr="00DF63D3">
        <w:rPr>
          <w:sz w:val="27"/>
        </w:rPr>
        <w:tab/>
        <w:t>I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COURSE CODE &amp; NAME</w:t>
      </w:r>
      <w:r w:rsidRPr="00DF63D3">
        <w:rPr>
          <w:sz w:val="27"/>
        </w:rPr>
        <w:tab/>
        <w:t>DBB1102 ORGANIZATIONAL BEHAVIOUR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CREDITS</w:t>
      </w:r>
      <w:r w:rsidRPr="00DF63D3">
        <w:rPr>
          <w:sz w:val="27"/>
        </w:rPr>
        <w:tab/>
        <w:t>4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NUMBER OF ASSIGNMENTS,</w:t>
      </w:r>
    </w:p>
    <w:p w:rsidR="00DF63D3" w:rsidRPr="00DF63D3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CREDITS &amp; MARKS</w:t>
      </w:r>
      <w:r w:rsidRPr="00DF63D3">
        <w:rPr>
          <w:sz w:val="27"/>
        </w:rPr>
        <w:tab/>
        <w:t>02</w:t>
      </w:r>
    </w:p>
    <w:p w:rsidR="009E2D5B" w:rsidRDefault="00DF63D3" w:rsidP="00315BB4">
      <w:pPr>
        <w:pStyle w:val="BodyText"/>
        <w:spacing w:before="240"/>
        <w:jc w:val="center"/>
        <w:rPr>
          <w:sz w:val="27"/>
        </w:rPr>
      </w:pPr>
      <w:r w:rsidRPr="00DF63D3">
        <w:rPr>
          <w:sz w:val="27"/>
        </w:rPr>
        <w:t>4 Credits, 30 Marks each</w:t>
      </w:r>
    </w:p>
    <w:p w:rsidR="00AB59C3" w:rsidRDefault="00AB59C3" w:rsidP="00315BB4">
      <w:pPr>
        <w:spacing w:before="240"/>
        <w:jc w:val="both"/>
      </w:pPr>
    </w:p>
    <w:p w:rsidR="00AB59C3" w:rsidRPr="00F608EA" w:rsidRDefault="00AB59C3" w:rsidP="00315BB4">
      <w:pPr>
        <w:spacing w:before="240"/>
        <w:jc w:val="both"/>
        <w:rPr>
          <w:b/>
          <w:bCs/>
        </w:rPr>
      </w:pPr>
      <w:proofErr w:type="gramStart"/>
      <w:r w:rsidRPr="00F608EA">
        <w:rPr>
          <w:b/>
          <w:bCs/>
        </w:rPr>
        <w:t>Question  1</w:t>
      </w:r>
      <w:proofErr w:type="gramEnd"/>
      <w:r w:rsidRPr="00F608EA">
        <w:rPr>
          <w:b/>
          <w:bCs/>
        </w:rPr>
        <w:t xml:space="preserve"> What are the organizational sources of stress? Elaborate with examples.</w:t>
      </w:r>
    </w:p>
    <w:p w:rsidR="00F608EA" w:rsidRPr="00F608EA" w:rsidRDefault="00AB59C3" w:rsidP="00EA20FC">
      <w:pPr>
        <w:spacing w:before="240"/>
        <w:jc w:val="both"/>
      </w:pPr>
      <w:proofErr w:type="gramStart"/>
      <w:r w:rsidRPr="0032764C">
        <w:rPr>
          <w:b/>
          <w:bCs/>
        </w:rPr>
        <w:t>Answer</w:t>
      </w:r>
      <w:r w:rsidR="00F608EA" w:rsidRPr="0032764C">
        <w:rPr>
          <w:b/>
          <w:bCs/>
        </w:rPr>
        <w:t xml:space="preserve"> </w:t>
      </w:r>
      <w:r w:rsidR="00F608EA">
        <w:t xml:space="preserve"> </w:t>
      </w:r>
      <w:r w:rsidR="00F608EA" w:rsidRPr="00F608EA">
        <w:t>Stressors</w:t>
      </w:r>
      <w:proofErr w:type="gramEnd"/>
      <w:r w:rsidR="00F608EA" w:rsidRPr="00F608EA">
        <w:t xml:space="preserve"> can be both internal and external factors. The various factors,</w:t>
      </w:r>
      <w:r w:rsidR="00F608EA">
        <w:t xml:space="preserve"> </w:t>
      </w:r>
      <w:r w:rsidR="00F608EA" w:rsidRPr="00F608EA">
        <w:t>which can be stressors are- money, traffic, job related stress, health or</w:t>
      </w:r>
      <w:r w:rsidR="00F608EA">
        <w:t xml:space="preserve"> </w:t>
      </w:r>
      <w:r w:rsidR="00F608EA" w:rsidRPr="00F608EA">
        <w:t>medical issues, lack of free time, relationships, family or friends etc. The</w:t>
      </w:r>
      <w:r w:rsidR="00770788">
        <w:t xml:space="preserve"> </w:t>
      </w:r>
      <w:r w:rsidR="00F608EA" w:rsidRPr="00F608EA">
        <w:t>organizational stressors can be:</w:t>
      </w:r>
    </w:p>
    <w:p w:rsidR="0017784B" w:rsidRPr="00D02A26" w:rsidRDefault="00F608EA" w:rsidP="0017784B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F608EA">
        <w:t>a) Physical environment such as light, noise</w:t>
      </w:r>
      <w:r w:rsidR="00AC7D1A">
        <w:t xml:space="preserve"> </w:t>
      </w:r>
      <w:r w:rsidR="0017784B"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="0017784B"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="0017784B"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17784B" w:rsidRPr="00D02A26" w:rsidRDefault="0017784B" w:rsidP="0017784B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17784B" w:rsidRDefault="0017784B" w:rsidP="0017784B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222222"/>
        </w:rPr>
      </w:pPr>
    </w:p>
    <w:p w:rsidR="0017784B" w:rsidRDefault="0017784B" w:rsidP="0017784B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17784B" w:rsidRPr="004A41BA" w:rsidRDefault="0017784B" w:rsidP="0017784B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17784B" w:rsidRDefault="0017784B" w:rsidP="0017784B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17784B" w:rsidRDefault="0017784B" w:rsidP="0017784B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EA20FC" w:rsidRDefault="00EA20FC" w:rsidP="0017784B">
      <w:pPr>
        <w:shd w:val="clear" w:color="auto" w:fill="FFFFFF"/>
        <w:spacing w:before="240"/>
        <w:rPr>
          <w:rFonts w:ascii="Georgia" w:hAnsi="Georgia"/>
          <w:b/>
          <w:color w:val="7030A0"/>
          <w:sz w:val="32"/>
          <w:szCs w:val="32"/>
        </w:rPr>
      </w:pPr>
    </w:p>
    <w:p w:rsidR="00214908" w:rsidRDefault="00214908" w:rsidP="00EA20FC">
      <w:pPr>
        <w:shd w:val="clear" w:color="auto" w:fill="FFFFFF"/>
        <w:spacing w:line="240" w:lineRule="auto"/>
      </w:pPr>
    </w:p>
    <w:p w:rsidR="00AB59C3" w:rsidRDefault="00AB59C3" w:rsidP="00315BB4">
      <w:pPr>
        <w:spacing w:before="240"/>
        <w:jc w:val="both"/>
      </w:pPr>
    </w:p>
    <w:p w:rsidR="00AB59C3" w:rsidRPr="00F608EA" w:rsidRDefault="00AB59C3" w:rsidP="00315BB4">
      <w:pPr>
        <w:spacing w:before="240"/>
        <w:jc w:val="both"/>
        <w:rPr>
          <w:b/>
          <w:bCs/>
        </w:rPr>
      </w:pPr>
      <w:r w:rsidRPr="00F608EA">
        <w:rPr>
          <w:b/>
          <w:bCs/>
        </w:rPr>
        <w:t xml:space="preserve">Question </w:t>
      </w:r>
      <w:proofErr w:type="gramStart"/>
      <w:r w:rsidRPr="00F608EA">
        <w:rPr>
          <w:b/>
          <w:bCs/>
        </w:rPr>
        <w:t>2  “</w:t>
      </w:r>
      <w:proofErr w:type="gramEnd"/>
      <w:r w:rsidRPr="00F608EA">
        <w:rPr>
          <w:b/>
          <w:bCs/>
        </w:rPr>
        <w:t xml:space="preserve">Each conflict is made of a sequence of interlocking conflicts because it is considered as a process.” In this context, explain what are the various levels of conflict? </w:t>
      </w:r>
      <w:proofErr w:type="gramStart"/>
      <w:r w:rsidRPr="00F608EA">
        <w:rPr>
          <w:b/>
          <w:bCs/>
        </w:rPr>
        <w:t>Also</w:t>
      </w:r>
      <w:proofErr w:type="gramEnd"/>
      <w:r w:rsidRPr="00F608EA">
        <w:rPr>
          <w:b/>
          <w:bCs/>
        </w:rPr>
        <w:t xml:space="preserve"> explain various conflict</w:t>
      </w:r>
    </w:p>
    <w:p w:rsidR="00AB59C3" w:rsidRPr="00F608EA" w:rsidRDefault="00AB59C3" w:rsidP="00315BB4">
      <w:pPr>
        <w:spacing w:before="240"/>
        <w:jc w:val="both"/>
        <w:rPr>
          <w:b/>
          <w:bCs/>
        </w:rPr>
      </w:pPr>
      <w:proofErr w:type="gramStart"/>
      <w:r w:rsidRPr="00F608EA">
        <w:rPr>
          <w:b/>
          <w:bCs/>
        </w:rPr>
        <w:t>handling</w:t>
      </w:r>
      <w:proofErr w:type="gramEnd"/>
      <w:r w:rsidRPr="00F608EA">
        <w:rPr>
          <w:b/>
          <w:bCs/>
        </w:rPr>
        <w:t xml:space="preserve"> styles.</w:t>
      </w:r>
    </w:p>
    <w:p w:rsidR="00770788" w:rsidRPr="00F608EA" w:rsidRDefault="00AB59C3" w:rsidP="00214908">
      <w:pPr>
        <w:spacing w:before="240"/>
        <w:jc w:val="both"/>
      </w:pPr>
      <w:r w:rsidRPr="00770788">
        <w:rPr>
          <w:b/>
          <w:bCs/>
        </w:rPr>
        <w:t>Answer</w:t>
      </w:r>
      <w:r w:rsidR="00770788">
        <w:t xml:space="preserve"> </w:t>
      </w:r>
      <w:r w:rsidR="00770788" w:rsidRPr="00770788">
        <w:t xml:space="preserve">There is one more view, which is known as </w:t>
      </w:r>
      <w:proofErr w:type="spellStart"/>
      <w:r w:rsidR="00770788" w:rsidRPr="00770788">
        <w:t>interactionist</w:t>
      </w:r>
      <w:proofErr w:type="spellEnd"/>
      <w:r w:rsidR="00770788" w:rsidRPr="00770788">
        <w:t xml:space="preserve"> view. It believes</w:t>
      </w:r>
      <w:r w:rsidR="00770788">
        <w:t xml:space="preserve"> </w:t>
      </w:r>
      <w:r w:rsidR="00770788" w:rsidRPr="00770788">
        <w:t>that conflict is inevitable. It is a normal aspect of an organization. It is not</w:t>
      </w:r>
      <w:r w:rsidR="00770788">
        <w:t xml:space="preserve"> </w:t>
      </w:r>
      <w:r w:rsidR="00770788" w:rsidRPr="00770788">
        <w:t>bad or good for the organization. According to S. P. Robbins, “While the</w:t>
      </w:r>
      <w:r w:rsidR="00770788">
        <w:t xml:space="preserve"> </w:t>
      </w:r>
      <w:proofErr w:type="spellStart"/>
      <w:r w:rsidR="00770788" w:rsidRPr="00770788">
        <w:t>behavioural</w:t>
      </w:r>
      <w:proofErr w:type="spellEnd"/>
      <w:r w:rsidR="00770788" w:rsidRPr="00770788">
        <w:t xml:space="preserve"> approach accepted conflict, the </w:t>
      </w:r>
      <w:proofErr w:type="spellStart"/>
      <w:r w:rsidR="00770788" w:rsidRPr="00770788">
        <w:t>interactionist</w:t>
      </w:r>
      <w:proofErr w:type="spellEnd"/>
      <w:r w:rsidR="00770788" w:rsidRPr="00770788">
        <w:t xml:space="preserve"> </w:t>
      </w:r>
      <w:r w:rsidR="00770788" w:rsidRPr="00770788">
        <w:lastRenderedPageBreak/>
        <w:t>view encourages</w:t>
      </w:r>
      <w:r w:rsidR="00770788">
        <w:t xml:space="preserve"> </w:t>
      </w:r>
      <w:r w:rsidR="00770788" w:rsidRPr="00770788">
        <w:t>conflict on the grounds that a harmonious, peaceful, tranquil and</w:t>
      </w:r>
      <w:r w:rsidR="00770788">
        <w:t xml:space="preserve"> </w:t>
      </w:r>
      <w:r w:rsidR="00770788" w:rsidRPr="00770788">
        <w:t xml:space="preserve">cooperative group is prone </w:t>
      </w:r>
    </w:p>
    <w:p w:rsidR="005E536E" w:rsidRDefault="005E536E" w:rsidP="00315BB4">
      <w:pPr>
        <w:spacing w:before="240"/>
        <w:jc w:val="both"/>
      </w:pPr>
    </w:p>
    <w:p w:rsidR="00AB59C3" w:rsidRDefault="00AB59C3" w:rsidP="00315BB4">
      <w:pPr>
        <w:spacing w:before="240"/>
        <w:jc w:val="both"/>
      </w:pPr>
    </w:p>
    <w:p w:rsidR="00AB59C3" w:rsidRPr="00F608EA" w:rsidRDefault="00AB59C3" w:rsidP="00315BB4">
      <w:pPr>
        <w:spacing w:before="240"/>
        <w:jc w:val="both"/>
        <w:rPr>
          <w:b/>
          <w:bCs/>
        </w:rPr>
      </w:pPr>
      <w:r w:rsidRPr="00F608EA">
        <w:rPr>
          <w:b/>
          <w:bCs/>
        </w:rPr>
        <w:t>Question   3What is meant by Change? Define. Enlist and explain the steps involved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in</w:t>
      </w:r>
      <w:r w:rsidRPr="00F608EA">
        <w:rPr>
          <w:b/>
          <w:bCs/>
          <w:spacing w:val="-11"/>
        </w:rPr>
        <w:t xml:space="preserve"> </w:t>
      </w:r>
      <w:r w:rsidRPr="00F608EA">
        <w:rPr>
          <w:b/>
          <w:bCs/>
        </w:rPr>
        <w:t>the</w:t>
      </w:r>
      <w:r w:rsidRPr="00F608EA">
        <w:rPr>
          <w:b/>
          <w:bCs/>
          <w:spacing w:val="-13"/>
        </w:rPr>
        <w:t xml:space="preserve"> </w:t>
      </w:r>
      <w:r w:rsidRPr="00F608EA">
        <w:rPr>
          <w:b/>
          <w:bCs/>
        </w:rPr>
        <w:t>process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of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change.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Support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your</w:t>
      </w:r>
      <w:r w:rsidRPr="00F608EA">
        <w:rPr>
          <w:b/>
          <w:bCs/>
          <w:spacing w:val="-14"/>
        </w:rPr>
        <w:t xml:space="preserve"> </w:t>
      </w:r>
      <w:r w:rsidRPr="00F608EA">
        <w:rPr>
          <w:b/>
          <w:bCs/>
        </w:rPr>
        <w:t>answer</w:t>
      </w:r>
      <w:r w:rsidRPr="00F608EA">
        <w:rPr>
          <w:b/>
          <w:bCs/>
          <w:spacing w:val="-12"/>
        </w:rPr>
        <w:t xml:space="preserve"> </w:t>
      </w:r>
      <w:r w:rsidRPr="00F608EA">
        <w:rPr>
          <w:b/>
          <w:bCs/>
        </w:rPr>
        <w:t>with</w:t>
      </w:r>
      <w:r w:rsidRPr="00F608EA">
        <w:rPr>
          <w:b/>
          <w:bCs/>
          <w:spacing w:val="-10"/>
        </w:rPr>
        <w:t xml:space="preserve"> </w:t>
      </w:r>
      <w:r w:rsidRPr="00F608EA">
        <w:rPr>
          <w:b/>
          <w:bCs/>
        </w:rPr>
        <w:t>relevant examples.</w:t>
      </w:r>
    </w:p>
    <w:p w:rsidR="00971BC7" w:rsidRDefault="00AB59C3" w:rsidP="00315BB4">
      <w:pPr>
        <w:spacing w:before="240"/>
        <w:jc w:val="both"/>
      </w:pPr>
      <w:proofErr w:type="gramStart"/>
      <w:r w:rsidRPr="00F608EA">
        <w:rPr>
          <w:b/>
          <w:bCs/>
        </w:rPr>
        <w:t>Answer</w:t>
      </w:r>
      <w:r w:rsidR="00770788">
        <w:rPr>
          <w:b/>
          <w:bCs/>
        </w:rPr>
        <w:t xml:space="preserve">  </w:t>
      </w:r>
      <w:r w:rsidR="00971BC7" w:rsidRPr="00971BC7">
        <w:t>Organizational</w:t>
      </w:r>
      <w:proofErr w:type="gramEnd"/>
      <w:r w:rsidR="00971BC7" w:rsidRPr="00971BC7">
        <w:t xml:space="preserve"> change is a process by which organizations move from their</w:t>
      </w:r>
      <w:r w:rsidR="00971BC7">
        <w:t xml:space="preserve"> </w:t>
      </w:r>
      <w:r w:rsidR="00971BC7" w:rsidRPr="00971BC7">
        <w:t>present state to some desired future state to increase their effectiveness</w:t>
      </w:r>
      <w:r w:rsidR="00971BC7">
        <w:t xml:space="preserve"> </w:t>
      </w:r>
    </w:p>
    <w:p w:rsidR="00971BC7" w:rsidRPr="00971BC7" w:rsidRDefault="00971BC7" w:rsidP="00315BB4">
      <w:pPr>
        <w:spacing w:before="240"/>
        <w:jc w:val="both"/>
      </w:pPr>
      <w:r w:rsidRPr="00971BC7">
        <w:t>There are certain characteristics of change:</w:t>
      </w:r>
    </w:p>
    <w:p w:rsidR="00971BC7" w:rsidRPr="00971BC7" w:rsidRDefault="00971BC7" w:rsidP="00315BB4">
      <w:pPr>
        <w:spacing w:before="240"/>
        <w:jc w:val="both"/>
      </w:pPr>
      <w:r w:rsidRPr="00971BC7">
        <w:t xml:space="preserve"> </w:t>
      </w:r>
      <w:proofErr w:type="gramStart"/>
      <w:r w:rsidRPr="00971BC7">
        <w:t>It</w:t>
      </w:r>
      <w:proofErr w:type="gramEnd"/>
      <w:r w:rsidRPr="00971BC7">
        <w:t xml:space="preserve"> is constant but varies in degree and direction.</w:t>
      </w:r>
    </w:p>
    <w:p w:rsidR="00AB59C3" w:rsidRDefault="00AB59C3" w:rsidP="00315BB4">
      <w:pPr>
        <w:spacing w:before="240"/>
        <w:jc w:val="both"/>
      </w:pPr>
    </w:p>
    <w:sectPr w:rsidR="00AB59C3" w:rsidSect="00315BB4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0B596D"/>
    <w:multiLevelType w:val="hybridMultilevel"/>
    <w:tmpl w:val="579EB354"/>
    <w:lvl w:ilvl="0" w:tplc="3DBE31E4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4BE2FD8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FC60826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9918C440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6EECEE8A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CE4E464E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7312EBC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FAB249B4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D690F954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Y1MjYxNjQxtbQ0MDdT0lEKTi0uzszPAykwqgUAF3Dp2SwAAAA="/>
  </w:docVars>
  <w:rsids>
    <w:rsidRoot w:val="009E2D5B"/>
    <w:rsid w:val="0017784B"/>
    <w:rsid w:val="00214908"/>
    <w:rsid w:val="00315BB4"/>
    <w:rsid w:val="0032764C"/>
    <w:rsid w:val="005A2B58"/>
    <w:rsid w:val="005E536E"/>
    <w:rsid w:val="0072012D"/>
    <w:rsid w:val="00764D86"/>
    <w:rsid w:val="00770788"/>
    <w:rsid w:val="008C713A"/>
    <w:rsid w:val="00971BC7"/>
    <w:rsid w:val="009E2D5B"/>
    <w:rsid w:val="00AB59C3"/>
    <w:rsid w:val="00AC7D1A"/>
    <w:rsid w:val="00BC0C2A"/>
    <w:rsid w:val="00C85038"/>
    <w:rsid w:val="00D36461"/>
    <w:rsid w:val="00DF63D3"/>
    <w:rsid w:val="00EA20FC"/>
    <w:rsid w:val="00EE7CBC"/>
    <w:rsid w:val="00F608EA"/>
    <w:rsid w:val="00FD40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608EA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E2D5B"/>
    <w:rPr>
      <w:b/>
      <w:bCs/>
      <w:szCs w:val="24"/>
    </w:rPr>
  </w:style>
  <w:style w:type="paragraph" w:styleId="Title">
    <w:name w:val="Title"/>
    <w:basedOn w:val="Normal"/>
    <w:uiPriority w:val="1"/>
    <w:qFormat/>
    <w:rsid w:val="009E2D5B"/>
    <w:pPr>
      <w:spacing w:before="86"/>
      <w:ind w:left="3218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9E2D5B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9E2D5B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59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9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AC7D1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2</TotalTime>
  <Pages>3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1</cp:revision>
  <dcterms:created xsi:type="dcterms:W3CDTF">2021-08-13T03:14:00Z</dcterms:created>
  <dcterms:modified xsi:type="dcterms:W3CDTF">2021-09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3T00:00:00Z</vt:filetime>
  </property>
</Properties>
</file>